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Faculty of Engineering</w:t>
      </w:r>
      <w:r>
        <w:br/>
      </w:r>
      <w:r>
        <w:t xml:space="preserve">Makerere University</w:t>
      </w:r>
      <w:r>
        <w:br/>
      </w:r>
      <w:r>
        <w:t xml:space="preserve">P.O. Box 7062</w:t>
      </w:r>
      <w:r>
        <w:br/>
      </w:r>
      <w:r>
        <w:t xml:space="preserve">Kampala, Uganda</w:t>
      </w:r>
    </w:p>
    <w:bookmarkStart w:id="20" w:name="Xa01afe1a2d6de30ffdd6f4e3403c46637c92a39"/>
    <w:p>
      <w:pPr>
        <w:pStyle w:val="Heading2"/>
      </w:pPr>
      <w:r>
        <w:t xml:space="preserve">Subject: Application for Automotive Engineering Scholarship at Makerere University, Kampala</w:t>
      </w:r>
    </w:p>
    <w:p>
      <w:pPr>
        <w:pStyle w:val="FirstParagraph"/>
      </w:pPr>
      <w:r>
        <w:t xml:space="preserve">Dear Esteemed Members of the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in Automotive Engineering at Makerere University's School of Engineering in Kampala. As a dedicated Ugandan student with unwavering passion for mechanical innovation, I aspire to become a transformative</w:t>
      </w:r>
      <w:r>
        <w:t xml:space="preserve"> </w:t>
      </w:r>
      <w:r>
        <w:rPr>
          <w:bCs/>
          <w:b/>
        </w:rPr>
        <w:t xml:space="preserve">Automotive Engineer</w:t>
      </w:r>
      <w:r>
        <w:t xml:space="preserve"> </w:t>
      </w:r>
      <w:r>
        <w:t xml:space="preserve">who will address critical transportation challenges facing</w:t>
      </w:r>
      <w:r>
        <w:t xml:space="preserve"> </w:t>
      </w:r>
      <w:r>
        <w:rPr>
          <w:bCs/>
          <w:b/>
        </w:rPr>
        <w:t xml:space="preserve">Uganda Kampala</w:t>
      </w:r>
      <w:r>
        <w:t xml:space="preserve">. This scholarship represents not merely financial support, but the essential catalyst that will empower me to contribute meaningfully to Uganda's industrial development from the heart of East Africa.</w:t>
      </w:r>
    </w:p>
    <w:p>
      <w:pPr>
        <w:pStyle w:val="BodyText"/>
      </w:pPr>
      <w:r>
        <w:t xml:space="preserve">Growing up in Kampala's bustling Nakasero district, I witnessed daily how inadequate automotive infrastructure stifles economic progress. My father's motorcycle taxi business became my first classroom—observing engine failures, fuel inefficiencies, and safety hazards that plague our roads. These experiences ignited a determination to engineer solutions tailored for Africa's unique environment. My academic journey at Kampala International University (KIU) reinforced this passion: I graduated with First-Class Honors in Mechanical Engineering (GPA 3.9/4.0), specializing in thermodynamics and materials science, while independently designing a low-cost fuel efficiency system for three-wheeled boda-bodas that reduced emissions by 27% during my final-year project.</w:t>
      </w:r>
    </w:p>
    <w:p>
      <w:pPr>
        <w:pStyle w:val="BodyText"/>
      </w:pPr>
      <w:r>
        <w:t xml:space="preserve">Uganda's automotive sector stands at a pivotal moment. With the government's Vision 2040 prioritizing industrialization and Kampala emerging as East Africa's logistics hub, there is an urgent need for locally trained engineers who understand both Western engineering principles and African realities. My research indicates that only 3% of Uganda's vehicle fleet meets international safety standards, leading to over 1,500 annual road fatalities. As an aspiring Automotive Engineer, I aim to establish Kampala-based R&amp;D facilities specializing in:</w:t>
      </w:r>
    </w:p>
    <w:p>
      <w:pPr>
        <w:numPr>
          <w:ilvl w:val="0"/>
          <w:numId w:val="1001"/>
        </w:numPr>
        <w:pStyle w:val="Compact"/>
      </w:pPr>
      <w:r>
        <w:t xml:space="preserve">Adapting electric vehicle technology for Uganda's harsh climate and grid limitations</w:t>
      </w:r>
    </w:p>
    <w:p>
      <w:pPr>
        <w:numPr>
          <w:ilvl w:val="0"/>
          <w:numId w:val="1001"/>
        </w:numPr>
        <w:pStyle w:val="Compact"/>
      </w:pPr>
      <w:r>
        <w:t xml:space="preserve">Developing affordable spare parts manufacturing networks to reduce import dependency</w:t>
      </w:r>
    </w:p>
    <w:p>
      <w:pPr>
        <w:numPr>
          <w:ilvl w:val="0"/>
          <w:numId w:val="1001"/>
        </w:numPr>
        <w:pStyle w:val="Compact"/>
      </w:pPr>
      <w:r>
        <w:t xml:space="preserve">Creating safety certification protocols tailored to local road conditions</w:t>
      </w:r>
    </w:p>
    <w:p>
      <w:pPr>
        <w:pStyle w:val="FirstParagraph"/>
      </w:pPr>
      <w:r>
        <w:t xml:space="preserve">The Automotive Engineering program at Makerere University is uniquely positioned to equip me with these competencies. Unlike conventional curricula, its Industry 4.0 focus integrates smart manufacturing and AI-driven diagnostics—skills critical for revolutionizing Kampala's automotive ecosystem. Professor Atukunda's work on sustainable transport systems directly aligns with my vision for a "Kampala Mobility Innovation Hub," which I propose to establish upon graduation. This scholarship would fund my advanced studies in vehicle dynamics and alternative fuels, enabling me to join Makerere's Center for Sustainable Transportation Technologies—a vital step toward building indigenous engineering capacity.</w:t>
      </w:r>
    </w:p>
    <w:p>
      <w:pPr>
        <w:pStyle w:val="BodyText"/>
      </w:pPr>
      <w:r>
        <w:t xml:space="preserve">Financial constraints present the most significant barrier to my academic advancement. My family operates a modest textile business in Kampala's Kawempe neighborhood, providing just enough for basic needs but no funds for postgraduate studies. The cost of tuition and laboratory fees (approximately UGX 24 million) exceeds our household income by 300%. This scholarship would alleviate not only my immediate financial burden but also allow me to dedicate full attention to research—something impossible while working part-time at a mechanic workshop, as I currently do. I have secured letters of support from three local automotive businesses (Kampala Auto Parts, Boda-Boda Safety Initiative, and Kampala Transport Network) confirming that my proposed innovations would directly benefit their operations.</w:t>
      </w:r>
    </w:p>
    <w:p>
      <w:pPr>
        <w:pStyle w:val="BodyText"/>
      </w:pPr>
      <w:r>
        <w:t xml:space="preserve">My commitment extends beyond personal achievement to national service. In Uganda's context, where the motor vehicle import bill exceeds $1.2 billion annually (World Bank 2022), local engineering talent represents a strategic asset. I envision mentoring 50+ students annually through Makerere's outreach programs and partnering with Kampala City Council to implement my safety certification model across all public transport fleets by 2035. My long-term goal is to establish Africa's first manufacturer of affordable electric minibuses designed for African terrain—a venture that could create 1,200 jobs in Kampala alone while reducing carbon emissions by an estimated 15,000 tons yearly.</w:t>
      </w:r>
    </w:p>
    <w:p>
      <w:pPr>
        <w:pStyle w:val="BodyText"/>
      </w:pPr>
      <w:r>
        <w:t xml:space="preserve">What distinguishes my approach is my intimate understanding of Kampala's operational challenges. Having navigated its traffic congestion daily for ten years, I've developed a data-driven perspective on vehicle usage patterns. My proposed research on "Adaptive Suspension Systems for Ugandan Road Surfaces" (currently in draft form) identifies how 78% of road damage occurs during rainy seasons due to substandard suspension—information critical for developing vehicles that withstand our unique conditions. This local insight, combined with Makerere's world-class laboratories, positions me to deliver innovations with immediate market relevance.</w:t>
      </w:r>
    </w:p>
    <w:p>
      <w:pPr>
        <w:pStyle w:val="BodyText"/>
      </w:pPr>
      <w:r>
        <w:t xml:space="preserve">My academic rigor is matched by community engagement. I co-founded "Kampala Wheels," a youth initiative providing free maintenance workshops for 150 boda-boda operators in Kawempe and Nakivubo. We've trained 87% of participants to implement basic safety protocols, reducing accident rates by 34% in our pilot zone—a testament to how engineering knowledge can directly uplift communities. This experience taught me that sustainable solutions require collaboration between engineers and end-users—the philosophy I'll bring to Makerere's campus.</w:t>
      </w:r>
    </w:p>
    <w:p>
      <w:pPr>
        <w:pStyle w:val="BodyText"/>
      </w:pPr>
      <w:r>
        <w:t xml:space="preserve">As the only applicant from Kampala with a comprehensive roadmap for local automotive development, I am uniquely positioned to maximize this scholarship's impact. My proposal aligns precisely with Makerere University's mission to "develop human resources that contribute to national development" and Uganda National Development Plan III's priority on industrialization. With your support, I will transform theoretical knowledge into tangible progress for Kampala and beyond—proving that an</w:t>
      </w:r>
      <w:r>
        <w:t xml:space="preserve"> </w:t>
      </w:r>
      <w:r>
        <w:rPr>
          <w:bCs/>
          <w:b/>
        </w:rPr>
        <w:t xml:space="preserve">Automotive Engineer</w:t>
      </w:r>
      <w:r>
        <w:t xml:space="preserve"> </w:t>
      </w:r>
      <w:r>
        <w:t xml:space="preserve">from Uganda can lead a technological revolution right here in our capital city.</w:t>
      </w:r>
    </w:p>
    <w:p>
      <w:pPr>
        <w:pStyle w:val="BodyText"/>
      </w:pPr>
      <w:r>
        <w:t xml:space="preserve">I respectfully request the opportunity to discuss my application further at your convenience. Thank you for considering how this</w:t>
      </w:r>
      <w:r>
        <w:t xml:space="preserve"> </w:t>
      </w:r>
      <w:r>
        <w:rPr>
          <w:bCs/>
          <w:b/>
        </w:rPr>
        <w:t xml:space="preserve">Scholarship Application Letter</w:t>
      </w:r>
      <w:r>
        <w:t xml:space="preserve"> </w:t>
      </w:r>
      <w:r>
        <w:t xml:space="preserve">represents not just an investment in my future, but in the future of mobility across</w:t>
      </w:r>
      <w:r>
        <w:t xml:space="preserve"> </w:t>
      </w:r>
      <w:r>
        <w:rPr>
          <w:bCs/>
          <w:b/>
        </w:rPr>
        <w:t xml:space="preserve">Uganda Kampala</w:t>
      </w:r>
      <w:r>
        <w:t xml:space="preserve">.</w:t>
      </w:r>
    </w:p>
    <w:p>
      <w:pPr>
        <w:pStyle w:val="BodyText"/>
      </w:pPr>
      <w:r>
        <w:t xml:space="preserve">Sincerely,</w:t>
      </w:r>
    </w:p>
    <w:p>
      <w:pPr>
        <w:pStyle w:val="BodyText"/>
      </w:pPr>
      <w:r>
        <w:rPr>
          <w:bCs/>
          <w:b/>
        </w:rPr>
        <w:t xml:space="preserve">John Mwesigye</w:t>
      </w:r>
      <w:r>
        <w:br/>
      </w:r>
      <w:r>
        <w:t xml:space="preserve">Final Year Mechanical Engineering Student</w:t>
      </w:r>
      <w:r>
        <w:br/>
      </w:r>
      <w:r>
        <w:t xml:space="preserve">Makerere University (Expected Graduation: June 2024)</w:t>
      </w:r>
      <w:r>
        <w:br/>
      </w:r>
      <w:r>
        <w:t xml:space="preserve">Email: john.mwesigye@makerere.ac.ug</w:t>
      </w:r>
      <w:r>
        <w:br/>
      </w:r>
      <w:r>
        <w:t xml:space="preserve">Phone: +256 703 123456</w:t>
      </w:r>
    </w:p>
    <w:p>
      <w:pPr>
        <w:pStyle w:val="BodyText"/>
      </w:pPr>
      <w:r>
        <w:t xml:space="preserve">Word Count: 897 | Document for Automotive Engineering Scholarship Application in Kampala, Ugan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1T04:56:44Z</dcterms:created>
  <dcterms:modified xsi:type="dcterms:W3CDTF">2026-07-21T04:56:44Z</dcterms:modified>
</cp:coreProperties>
</file>

<file path=docProps/custom.xml><?xml version="1.0" encoding="utf-8"?>
<Properties xmlns="http://schemas.openxmlformats.org/officeDocument/2006/custom-properties" xmlns:vt="http://schemas.openxmlformats.org/officeDocument/2006/docPropsVTypes"/>
</file>